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3BEE" w14:textId="65EE7A13" w:rsidR="00537A1D" w:rsidRPr="00537A1D" w:rsidRDefault="00537A1D" w:rsidP="00537A1D">
      <w:pPr>
        <w:spacing w:after="120" w:line="240" w:lineRule="auto"/>
        <w:textAlignment w:val="baseline"/>
        <w:rPr>
          <w:rFonts w:ascii="Roboto" w:eastAsia="Times New Roman" w:hAnsi="Roboto" w:cs="Times New Roman"/>
          <w:color w:val="273239"/>
          <w:sz w:val="24"/>
          <w:szCs w:val="24"/>
        </w:rPr>
      </w:pPr>
      <w:r w:rsidRPr="00537A1D">
        <w:rPr>
          <w:rFonts w:ascii="Roboto" w:eastAsia="Times New Roman" w:hAnsi="Roboto" w:cs="Times New Roman"/>
          <w:b/>
          <w:bCs/>
          <w:noProof/>
          <w:color w:val="0F2B3C"/>
          <w:sz w:val="24"/>
          <w:szCs w:val="24"/>
          <w:bdr w:val="none" w:sz="0" w:space="0" w:color="auto" w:frame="1"/>
        </w:rPr>
        <mc:AlternateContent>
          <mc:Choice Requires="wps">
            <w:drawing>
              <wp:inline distT="0" distB="0" distL="0" distR="0" wp14:anchorId="73EA2EE9" wp14:editId="4067B744">
                <wp:extent cx="304800" cy="304800"/>
                <wp:effectExtent l="0" t="0" r="0" b="0"/>
                <wp:docPr id="10" name="Rectangle 10">
                  <a:hlinkClick xmlns:a="http://schemas.openxmlformats.org/drawingml/2006/main" r:id="rId5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4B03F41" id="Rectangle 10" o:spid="_x0000_s1026" href="https://practice.geeksforgeeks.org/explore?page=1&amp;sortBy=submissions&amp;utm_source=gfg&amp;utm_medium=in-article&amp;utm_campaign=practice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6499F2EC" w14:textId="77777777" w:rsidR="00537A1D" w:rsidRPr="00537A1D" w:rsidRDefault="00537A1D" w:rsidP="00537A1D">
      <w:pPr>
        <w:spacing w:after="0" w:line="240" w:lineRule="auto"/>
        <w:textAlignment w:val="baseline"/>
        <w:outlineLvl w:val="0"/>
        <w:rPr>
          <w:rFonts w:ascii="Roboto" w:eastAsia="Times New Roman" w:hAnsi="Roboto" w:cs="Times New Roman"/>
          <w:b/>
          <w:bCs/>
          <w:kern w:val="36"/>
          <w:sz w:val="48"/>
          <w:szCs w:val="48"/>
        </w:rPr>
      </w:pPr>
      <w:r w:rsidRPr="00537A1D">
        <w:rPr>
          <w:rFonts w:ascii="Roboto" w:eastAsia="Times New Roman" w:hAnsi="Roboto" w:cs="Times New Roman"/>
          <w:b/>
          <w:bCs/>
          <w:kern w:val="36"/>
          <w:sz w:val="48"/>
          <w:szCs w:val="48"/>
        </w:rPr>
        <w:t>ReactJS | Router</w:t>
      </w:r>
    </w:p>
    <w:p w14:paraId="5838E343" w14:textId="56A7FBA9" w:rsidR="00537A1D" w:rsidRPr="00537A1D" w:rsidRDefault="00537A1D" w:rsidP="0096487E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i/>
          <w:iCs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eact Router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is a standard library for routing in React. It enables the navigation among views of various components in a React Application, allows changing the browser URL, and keeps the UI in sync with the URL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</w:p>
    <w:p w14:paraId="19737422" w14:textId="056E5EB6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br/>
        <w:t>Your development environment is ready. Let us now install React Router in our Application.</w:t>
      </w:r>
    </w:p>
    <w:p w14:paraId="7D3AFA50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Installing React Router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React Router can be installed via 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fldChar w:fldCharType="begin"/>
      </w:r>
      <w:r w:rsidRPr="00537A1D">
        <w:rPr>
          <w:rFonts w:ascii="var(--font-din)" w:eastAsia="Times New Roman" w:hAnsi="var(--font-din)" w:cs="Times New Roman"/>
          <w:sz w:val="26"/>
          <w:szCs w:val="26"/>
        </w:rPr>
        <w:instrText xml:space="preserve"> HYPERLINK "https://www.geeksforgeeks.org/node-js-npm-node-package-manager/" </w:instrText>
      </w:r>
      <w:r w:rsidRPr="00537A1D">
        <w:rPr>
          <w:rFonts w:ascii="var(--font-din)" w:eastAsia="Times New Roman" w:hAnsi="var(--font-din)" w:cs="Times New Roman"/>
          <w:sz w:val="26"/>
          <w:szCs w:val="26"/>
        </w:rPr>
        <w:fldChar w:fldCharType="separate"/>
      </w:r>
      <w:r w:rsidRPr="00537A1D">
        <w:rPr>
          <w:rFonts w:ascii="var(--font-din)" w:eastAsia="Times New Roman" w:hAnsi="var(--font-din)" w:cs="Times New Roman"/>
          <w:color w:val="0000FF"/>
          <w:sz w:val="26"/>
          <w:szCs w:val="26"/>
          <w:u w:val="single"/>
          <w:bdr w:val="none" w:sz="0" w:space="0" w:color="auto" w:frame="1"/>
        </w:rPr>
        <w:t>npm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fldChar w:fldCharType="end"/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in your React application. Follow the steps given below to install Router in your React application:</w:t>
      </w:r>
    </w:p>
    <w:p w14:paraId="5AA1D795" w14:textId="77777777" w:rsidR="00537A1D" w:rsidRPr="00537A1D" w:rsidRDefault="00537A1D" w:rsidP="00537A1D">
      <w:pPr>
        <w:numPr>
          <w:ilvl w:val="0"/>
          <w:numId w:val="7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Step 1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</w:t>
      </w:r>
      <w:hyperlink r:id="rId6" w:history="1">
        <w:r w:rsidRPr="00537A1D">
          <w:rPr>
            <w:rFonts w:ascii="var(--font-din)" w:eastAsia="Times New Roman" w:hAnsi="var(--font-din)" w:cs="Times New Roman"/>
            <w:color w:val="0000FF"/>
            <w:sz w:val="26"/>
            <w:szCs w:val="26"/>
            <w:u w:val="single"/>
            <w:bdr w:val="none" w:sz="0" w:space="0" w:color="auto" w:frame="1"/>
          </w:rPr>
          <w:t>cd</w:t>
        </w:r>
      </w:hyperlink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 into your project directory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i.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>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geek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.</w:t>
      </w:r>
    </w:p>
    <w:p w14:paraId="0DD8472C" w14:textId="77777777" w:rsidR="00537A1D" w:rsidRPr="00537A1D" w:rsidRDefault="00537A1D" w:rsidP="00537A1D">
      <w:pPr>
        <w:numPr>
          <w:ilvl w:val="0"/>
          <w:numId w:val="7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Step 2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To install the React Router use the following command:</w:t>
      </w:r>
    </w:p>
    <w:p w14:paraId="3D2F26DF" w14:textId="77777777" w:rsidR="00537A1D" w:rsidRPr="00537A1D" w:rsidRDefault="00537A1D" w:rsidP="00537A1D">
      <w:pPr>
        <w:spacing w:line="240" w:lineRule="auto"/>
        <w:textAlignment w:val="baseline"/>
        <w:rPr>
          <w:rFonts w:ascii="var(--font-din)" w:eastAsia="Times New Roman" w:hAnsi="var(--font-din)" w:cs="Times New Roman"/>
          <w:i/>
          <w:iCs/>
          <w:sz w:val="26"/>
          <w:szCs w:val="26"/>
        </w:rPr>
      </w:pPr>
      <w:proofErr w:type="spellStart"/>
      <w:r w:rsidRPr="00537A1D">
        <w:rPr>
          <w:rFonts w:ascii="var(--font-din)" w:eastAsia="Times New Roman" w:hAnsi="var(--font-din)" w:cs="Times New Roman"/>
          <w:b/>
          <w:bCs/>
          <w:i/>
          <w:iCs/>
          <w:sz w:val="26"/>
          <w:szCs w:val="26"/>
          <w:bdr w:val="none" w:sz="0" w:space="0" w:color="auto" w:frame="1"/>
        </w:rPr>
        <w:t>npm</w:t>
      </w:r>
      <w:proofErr w:type="spellEnd"/>
      <w:r w:rsidRPr="00537A1D">
        <w:rPr>
          <w:rFonts w:ascii="var(--font-din)" w:eastAsia="Times New Roman" w:hAnsi="var(--font-din)" w:cs="Times New Roman"/>
          <w:b/>
          <w:bCs/>
          <w:i/>
          <w:iCs/>
          <w:sz w:val="26"/>
          <w:szCs w:val="26"/>
          <w:bdr w:val="none" w:sz="0" w:space="0" w:color="auto" w:frame="1"/>
        </w:rPr>
        <w:t xml:space="preserve"> install – -save react-router-</w:t>
      </w:r>
      <w:proofErr w:type="spellStart"/>
      <w:r w:rsidRPr="00537A1D">
        <w:rPr>
          <w:rFonts w:ascii="var(--font-din)" w:eastAsia="Times New Roman" w:hAnsi="var(--font-din)" w:cs="Times New Roman"/>
          <w:b/>
          <w:bCs/>
          <w:i/>
          <w:iCs/>
          <w:sz w:val="26"/>
          <w:szCs w:val="26"/>
          <w:bdr w:val="none" w:sz="0" w:space="0" w:color="auto" w:frame="1"/>
        </w:rPr>
        <w:t>dom</w:t>
      </w:r>
      <w:proofErr w:type="spellEnd"/>
    </w:p>
    <w:p w14:paraId="54F30237" w14:textId="76341733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br/>
        <w:t>After installing react-router-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dom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>, add its components to your React application.</w:t>
      </w:r>
    </w:p>
    <w:p w14:paraId="09A8E395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Adding React Router Components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The main Components of React Router are:</w:t>
      </w:r>
    </w:p>
    <w:p w14:paraId="2F2F7850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proofErr w:type="spellStart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is a router implementation that uses the HTML5 history </w:t>
      </w:r>
      <w:proofErr w:type="gramStart"/>
      <w:r w:rsidRPr="00537A1D">
        <w:rPr>
          <w:rFonts w:ascii="var(--font-din)" w:eastAsia="Times New Roman" w:hAnsi="var(--font-din)" w:cs="Times New Roman"/>
          <w:sz w:val="26"/>
          <w:szCs w:val="26"/>
        </w:rPr>
        <w:t>API(</w:t>
      </w:r>
      <w:proofErr w:type="spellStart"/>
      <w:proofErr w:type="gramEnd"/>
      <w:r w:rsidRPr="00537A1D">
        <w:rPr>
          <w:rFonts w:ascii="var(--font-din)" w:eastAsia="Times New Roman" w:hAnsi="var(--font-din)" w:cs="Times New Roman"/>
          <w:sz w:val="26"/>
          <w:szCs w:val="26"/>
        </w:rPr>
        <w:t>pushSta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,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replaceSta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and the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popsta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event) to keep your UI in sync with the URL. It is the parent component that is used to store all of the other components.</w:t>
      </w:r>
    </w:p>
    <w:p w14:paraId="4B275CD8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s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 It’s a new component introduced in the v6 and </w:t>
      </w:r>
      <w:proofErr w:type="gramStart"/>
      <w:r w:rsidRPr="00537A1D">
        <w:rPr>
          <w:rFonts w:ascii="var(--font-din)" w:eastAsia="Times New Roman" w:hAnsi="var(--font-din)" w:cs="Times New Roman"/>
          <w:sz w:val="26"/>
          <w:szCs w:val="26"/>
        </w:rPr>
        <w:t>a</w:t>
      </w:r>
      <w:proofErr w:type="gram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upgrade of the component. The main advantages of Routes over Switch are:</w:t>
      </w:r>
    </w:p>
    <w:p w14:paraId="4021A4C2" w14:textId="77777777" w:rsidR="00537A1D" w:rsidRPr="00537A1D" w:rsidRDefault="00537A1D" w:rsidP="00537A1D">
      <w:pPr>
        <w:numPr>
          <w:ilvl w:val="1"/>
          <w:numId w:val="8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Relative s and s</w:t>
      </w:r>
    </w:p>
    <w:p w14:paraId="65BA7B98" w14:textId="77777777" w:rsidR="00537A1D" w:rsidRPr="00537A1D" w:rsidRDefault="00537A1D" w:rsidP="00537A1D">
      <w:pPr>
        <w:numPr>
          <w:ilvl w:val="1"/>
          <w:numId w:val="8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Routes are chosen based on the best match instead of being traversed in order.</w:t>
      </w:r>
    </w:p>
    <w:p w14:paraId="3E245D3F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Route is the conditionally shown component that renders some UI when its path matches the current URL.</w:t>
      </w:r>
    </w:p>
    <w:p w14:paraId="141A0A5D" w14:textId="77777777" w:rsidR="00537A1D" w:rsidRPr="00537A1D" w:rsidRDefault="00537A1D" w:rsidP="00537A1D">
      <w:pPr>
        <w:numPr>
          <w:ilvl w:val="0"/>
          <w:numId w:val="8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Link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Link component is used to create links to different routes and implement navigation around the application. It works like HTML </w:t>
      </w:r>
      <w:hyperlink r:id="rId7" w:history="1">
        <w:r w:rsidRPr="00537A1D">
          <w:rPr>
            <w:rFonts w:ascii="var(--font-din)" w:eastAsia="Times New Roman" w:hAnsi="var(--font-din)" w:cs="Times New Roman"/>
            <w:color w:val="0000FF"/>
            <w:sz w:val="26"/>
            <w:szCs w:val="26"/>
            <w:u w:val="single"/>
            <w:bdr w:val="none" w:sz="0" w:space="0" w:color="auto" w:frame="1"/>
          </w:rPr>
          <w:t>anchor tag</w:t>
        </w:r>
      </w:hyperlink>
      <w:r w:rsidRPr="00537A1D">
        <w:rPr>
          <w:rFonts w:ascii="var(--font-din)" w:eastAsia="Times New Roman" w:hAnsi="var(--font-din)" w:cs="Times New Roman"/>
          <w:sz w:val="26"/>
          <w:szCs w:val="26"/>
        </w:rPr>
        <w:t>.</w:t>
      </w:r>
    </w:p>
    <w:p w14:paraId="460C4868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To add React Router components in your application, open your project directory in the editor you use and go to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app.j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file. Now, add the below given code in app.js.</w:t>
      </w:r>
    </w:p>
    <w:tbl>
      <w:tblPr>
        <w:tblW w:w="8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2"/>
      </w:tblGrid>
      <w:tr w:rsidR="00537A1D" w:rsidRPr="00537A1D" w14:paraId="15FC8815" w14:textId="77777777" w:rsidTr="00537A1D">
        <w:tc>
          <w:tcPr>
            <w:tcW w:w="3845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041225E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128F3E59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679C19B4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241CEBFE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0FA8C6F3" w14:textId="77777777" w:rsidR="003C4DDE" w:rsidRDefault="003C4DDE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</w:p>
          <w:p w14:paraId="6042A794" w14:textId="049628D3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lastRenderedPageBreak/>
              <w:t>import {</w:t>
            </w:r>
          </w:p>
          <w:p w14:paraId="7823C4E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BrowserRouter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as Router,</w:t>
            </w:r>
          </w:p>
          <w:p w14:paraId="0F45166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outes,</w:t>
            </w:r>
          </w:p>
          <w:p w14:paraId="687A250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oute,</w:t>
            </w:r>
          </w:p>
          <w:p w14:paraId="30EC01D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Link</w:t>
            </w:r>
          </w:p>
          <w:p w14:paraId="690F960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}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-router-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dom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</w:tc>
      </w:tr>
    </w:tbl>
    <w:p w14:paraId="13FD3DD0" w14:textId="77777777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lastRenderedPageBreak/>
        <w:t>Note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is aliased as Router.</w:t>
      </w:r>
    </w:p>
    <w:p w14:paraId="7539002B" w14:textId="6D7A44C1" w:rsidR="00537A1D" w:rsidRPr="00537A1D" w:rsidRDefault="00537A1D" w:rsidP="00537A1D">
      <w:pPr>
        <w:spacing w:after="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Using React Router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To use React Router, let us first create few components in the react application. In your project directory, create a folder named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component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 inside the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src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folder and now add 3 files named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home.j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,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about.j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and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contact.j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to the component folder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drawing>
          <wp:inline distT="0" distB="0" distL="0" distR="0" wp14:anchorId="5276C6F3" wp14:editId="0FC0AB5A">
            <wp:extent cx="2209800" cy="1962150"/>
            <wp:effectExtent l="0" t="0" r="0" b="0"/>
            <wp:docPr id="7" name="Picture 7" descr="directory_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irectory_stru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  <w:t>Let us add some code to our 3 components:</w:t>
      </w:r>
    </w:p>
    <w:p w14:paraId="26C866E3" w14:textId="77777777" w:rsidR="00537A1D" w:rsidRPr="00537A1D" w:rsidRDefault="00537A1D" w:rsidP="00537A1D">
      <w:pPr>
        <w:numPr>
          <w:ilvl w:val="0"/>
          <w:numId w:val="9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Home.js: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01812824" w14:textId="77777777" w:rsidTr="00537A1D">
        <w:tc>
          <w:tcPr>
            <w:tcW w:w="6571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11FD04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React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6C862E6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72ADF901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functio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Home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(){</w:t>
            </w:r>
            <w:proofErr w:type="gramEnd"/>
          </w:p>
          <w:p w14:paraId="17369D5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h1&gt;Welcome to the world of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Geeks!&lt;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/h1&gt;</w:t>
            </w:r>
          </w:p>
          <w:p w14:paraId="253FD85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1D5A8BF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5B87C31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export 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default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Home;</w:t>
            </w:r>
          </w:p>
        </w:tc>
      </w:tr>
    </w:tbl>
    <w:p w14:paraId="52ED935E" w14:textId="77777777" w:rsidR="00537A1D" w:rsidRPr="00537A1D" w:rsidRDefault="00537A1D" w:rsidP="00537A1D">
      <w:pPr>
        <w:numPr>
          <w:ilvl w:val="0"/>
          <w:numId w:val="9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About.js: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62A410CE" w14:textId="77777777" w:rsidTr="00537A1D"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F3B500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React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2179B11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548AF70C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functio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About () {</w:t>
            </w:r>
          </w:p>
          <w:p w14:paraId="72347CB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div&gt;</w:t>
            </w:r>
          </w:p>
          <w:p w14:paraId="62A0A3BC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h2&g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GeeksforGeeks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is a computer science portal 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for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geeks!&lt;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/h2&gt;</w:t>
            </w:r>
          </w:p>
          <w:p w14:paraId="47B652D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895D3E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Read more about us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at :</w:t>
            </w:r>
            <w:proofErr w:type="gramEnd"/>
          </w:p>
          <w:p w14:paraId="66EE58A5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a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href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</w:t>
            </w:r>
            <w:hyperlink r:id="rId9" w:history="1">
              <w:r w:rsidRPr="00537A1D">
                <w:rPr>
                  <w:rFonts w:ascii="Consolas" w:eastAsia="Times New Roman" w:hAnsi="Consolas" w:cs="Courier New"/>
                  <w:color w:val="0000FF"/>
                  <w:u w:val="single"/>
                  <w:bdr w:val="none" w:sz="0" w:space="0" w:color="auto" w:frame="1"/>
                </w:rPr>
                <w:t>https://www.geeksforgeeks.org/about/</w:t>
              </w:r>
            </w:hyperlink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60CBA01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https:</w:t>
            </w:r>
            <w:r w:rsidRPr="00537A1D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www.geeksforgeeks.org/about/</w:t>
            </w:r>
          </w:p>
          <w:p w14:paraId="7EC9464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a&gt;</w:t>
            </w:r>
          </w:p>
          <w:p w14:paraId="0A9A0D4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div&gt;</w:t>
            </w:r>
          </w:p>
          <w:p w14:paraId="52FC1D75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2D02E1F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export 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default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About;</w:t>
            </w:r>
          </w:p>
        </w:tc>
      </w:tr>
    </w:tbl>
    <w:p w14:paraId="4B2598A2" w14:textId="77777777" w:rsidR="00537A1D" w:rsidRPr="00537A1D" w:rsidRDefault="00537A1D" w:rsidP="00537A1D">
      <w:pPr>
        <w:numPr>
          <w:ilvl w:val="0"/>
          <w:numId w:val="9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lastRenderedPageBreak/>
        <w:t>Contact.js: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0D6288CD" w14:textId="77777777" w:rsidTr="00537A1D">
        <w:tc>
          <w:tcPr>
            <w:tcW w:w="7547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C5D6AF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React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26DDB06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21C5CA5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functio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Contact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(){</w:t>
            </w:r>
            <w:proofErr w:type="gramEnd"/>
          </w:p>
          <w:p w14:paraId="3BEF704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address&gt;</w:t>
            </w:r>
          </w:p>
          <w:p w14:paraId="6BB3080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ou can find us here:&l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br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/&gt;</w:t>
            </w:r>
          </w:p>
          <w:p w14:paraId="4E47727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GeeksforGeeks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br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/&gt;</w:t>
            </w:r>
          </w:p>
          <w:p w14:paraId="25FE55F5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5th &amp; 6th Floor, Royal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Kapsons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, A- 118, &l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br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/&gt;</w:t>
            </w:r>
          </w:p>
          <w:p w14:paraId="293469F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ector- 136, Noida, Uttar Pradesh (201305)</w:t>
            </w:r>
          </w:p>
          <w:p w14:paraId="5AD26AB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address&gt;</w:t>
            </w:r>
          </w:p>
          <w:p w14:paraId="5554F8F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37DF4F8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0CFAD24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export 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default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ontact;</w:t>
            </w:r>
          </w:p>
        </w:tc>
      </w:tr>
    </w:tbl>
    <w:p w14:paraId="1826D620" w14:textId="77777777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Now, let us include React Router components to the application:</w:t>
      </w:r>
    </w:p>
    <w:p w14:paraId="24F13F33" w14:textId="77777777" w:rsidR="00537A1D" w:rsidRPr="00537A1D" w:rsidRDefault="00537A1D" w:rsidP="00537A1D">
      <w:pPr>
        <w:numPr>
          <w:ilvl w:val="0"/>
          <w:numId w:val="10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proofErr w:type="spellStart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 Add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aliased as Router to your app.js file in order to wrap all the other components.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BrowserRouter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is a parent component and can have only single child.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25749B26" w14:textId="77777777" w:rsidTr="00537A1D">
        <w:tc>
          <w:tcPr>
            <w:tcW w:w="433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6125C7F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 App extends Component {</w:t>
            </w:r>
          </w:p>
          <w:p w14:paraId="19734D3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ender(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) {</w:t>
            </w:r>
          </w:p>
          <w:p w14:paraId="776682C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(</w:t>
            </w:r>
          </w:p>
          <w:p w14:paraId="32B4354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r&gt;</w:t>
            </w:r>
          </w:p>
          <w:p w14:paraId="466BEF8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div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Name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App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35D103F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div&gt;</w:t>
            </w:r>
          </w:p>
          <w:p w14:paraId="2E928A4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Router&gt;</w:t>
            </w:r>
          </w:p>
          <w:p w14:paraId="46CF9451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);</w:t>
            </w:r>
          </w:p>
          <w:p w14:paraId="2479CF0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7009079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</w:tc>
      </w:tr>
    </w:tbl>
    <w:p w14:paraId="0570C751" w14:textId="77777777" w:rsidR="00537A1D" w:rsidRPr="00537A1D" w:rsidRDefault="00537A1D" w:rsidP="00537A1D">
      <w:pPr>
        <w:numPr>
          <w:ilvl w:val="0"/>
          <w:numId w:val="10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Link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Let us now create links to our components. Link component uses the </w:t>
      </w:r>
      <w:proofErr w:type="spellStart"/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to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> prop to describe the location where the links should navigate to.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6322B75C" w14:textId="77777777" w:rsidTr="00537A1D">
        <w:tc>
          <w:tcPr>
            <w:tcW w:w="594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29B1EF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div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Name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App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240051A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ul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3B4894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6A76253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Home&lt;/Link&gt;</w:t>
            </w:r>
          </w:p>
          <w:p w14:paraId="517E1DE5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6E4DCA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395EC1C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about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About Us&lt;/Link&gt;</w:t>
            </w:r>
          </w:p>
          <w:p w14:paraId="033CE6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5263BC5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573CB7B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contact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Contact Us&lt;/Link&gt;</w:t>
            </w:r>
          </w:p>
          <w:p w14:paraId="4F609FC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48DD726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ul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727A913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div&gt;</w:t>
            </w:r>
          </w:p>
        </w:tc>
      </w:tr>
    </w:tbl>
    <w:p w14:paraId="45E13B55" w14:textId="58178E11" w:rsidR="00537A1D" w:rsidRPr="00537A1D" w:rsidRDefault="00537A1D" w:rsidP="00537A1D">
      <w:pPr>
        <w:numPr>
          <w:ilvl w:val="0"/>
          <w:numId w:val="10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lastRenderedPageBreak/>
        <w:t xml:space="preserve">Now, run your application on the local host and click on the links you created. You will notice the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url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changing according the value in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to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props of the Link component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drawing>
          <wp:inline distT="0" distB="0" distL="0" distR="0" wp14:anchorId="31BB3B55" wp14:editId="7CE70B65">
            <wp:extent cx="5035550" cy="14025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269" cy="1403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E0FD5" w14:textId="77777777" w:rsidR="00537A1D" w:rsidRPr="00537A1D" w:rsidRDefault="00537A1D" w:rsidP="00537A1D">
      <w:pPr>
        <w:numPr>
          <w:ilvl w:val="0"/>
          <w:numId w:val="10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Route component will now help us to establish the link between component’s UI and the URL. To include routes to the application, add the code give below to your app.js.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1ECEDE7F" w14:textId="77777777" w:rsidTr="00537A1D">
        <w:tc>
          <w:tcPr>
            <w:tcW w:w="7805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CA2440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Home /&gt;}&gt;&lt;/Route&gt;</w:t>
            </w:r>
          </w:p>
          <w:p w14:paraId="2819B9A9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about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About /&gt;}&gt;&lt;/Route&gt;</w:t>
            </w:r>
          </w:p>
          <w:p w14:paraId="7DF4438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contact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Contact /&gt;}&gt;&lt;/Route&gt;</w:t>
            </w:r>
          </w:p>
        </w:tc>
      </w:tr>
    </w:tbl>
    <w:p w14:paraId="013A62D1" w14:textId="626CC381" w:rsidR="00537A1D" w:rsidRPr="00537A1D" w:rsidRDefault="00537A1D" w:rsidP="00537A1D">
      <w:pPr>
        <w:numPr>
          <w:ilvl w:val="0"/>
          <w:numId w:val="10"/>
        </w:numPr>
        <w:spacing w:after="15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Components are linked now and clicking on any link will render the component associated with it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lastRenderedPageBreak/>
        <w:drawing>
          <wp:inline distT="0" distB="0" distL="0" distR="0" wp14:anchorId="76E00AA9" wp14:editId="2F19BFE7">
            <wp:extent cx="5486400" cy="25978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004" cy="2599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  <w:t>Let us now try to understand the props associated with the Route component.</w:t>
      </w:r>
    </w:p>
    <w:p w14:paraId="37ED93A3" w14:textId="3DF8FE9D" w:rsidR="00537A1D" w:rsidRPr="00537A1D" w:rsidRDefault="00537A1D" w:rsidP="00537A1D">
      <w:pPr>
        <w:numPr>
          <w:ilvl w:val="1"/>
          <w:numId w:val="10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1.exact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 It is used to match the exact value with the URL. For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Eg.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, exact path=’/about’ will only render the component if it exactly matches the path but if we remove exact from the syntax, then UI will still be rendered even if the </w:t>
      </w:r>
      <w:proofErr w:type="spellStart"/>
      <w:r w:rsidRPr="00537A1D">
        <w:rPr>
          <w:rFonts w:ascii="var(--font-din)" w:eastAsia="Times New Roman" w:hAnsi="var(--font-din)" w:cs="Times New Roman"/>
          <w:sz w:val="26"/>
          <w:szCs w:val="26"/>
        </w:rPr>
        <w:t>strucute</w:t>
      </w:r>
      <w:proofErr w:type="spellEnd"/>
      <w:r w:rsidRPr="00537A1D">
        <w:rPr>
          <w:rFonts w:ascii="var(--font-din)" w:eastAsia="Times New Roman" w:hAnsi="var(--font-din)" w:cs="Times New Roman"/>
          <w:sz w:val="26"/>
          <w:szCs w:val="26"/>
        </w:rPr>
        <w:t xml:space="preserve"> is like /about/10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drawing>
          <wp:inline distT="0" distB="0" distL="0" distR="0" wp14:anchorId="0C05ECFC" wp14:editId="3A086904">
            <wp:extent cx="4102613" cy="23348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677" cy="2337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5B865" w14:textId="77777777" w:rsidR="00537A1D" w:rsidRPr="00537A1D" w:rsidRDefault="00537A1D" w:rsidP="00537A1D">
      <w:pPr>
        <w:numPr>
          <w:ilvl w:val="1"/>
          <w:numId w:val="10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2. path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Path specifies a pathname we assign to our component.</w:t>
      </w:r>
    </w:p>
    <w:p w14:paraId="7DBFDA5F" w14:textId="77777777" w:rsidR="00537A1D" w:rsidRPr="00537A1D" w:rsidRDefault="00537A1D" w:rsidP="00537A1D">
      <w:pPr>
        <w:numPr>
          <w:ilvl w:val="1"/>
          <w:numId w:val="10"/>
        </w:numPr>
        <w:spacing w:after="0" w:line="240" w:lineRule="auto"/>
        <w:ind w:left="216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3. element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It refers to the component which will render on matching the path.</w:t>
      </w:r>
    </w:p>
    <w:p w14:paraId="44296CFE" w14:textId="77777777" w:rsidR="00537A1D" w:rsidRPr="00537A1D" w:rsidRDefault="00537A1D" w:rsidP="00537A1D">
      <w:p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Note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By default, routes are inclusive which means more than one Route component can match the URL path and render at the same time. If we want to render a single component, we need to use </w:t>
      </w: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s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.</w:t>
      </w:r>
    </w:p>
    <w:p w14:paraId="04471721" w14:textId="77777777" w:rsidR="00537A1D" w:rsidRPr="00537A1D" w:rsidRDefault="00537A1D" w:rsidP="00537A1D">
      <w:pPr>
        <w:numPr>
          <w:ilvl w:val="0"/>
          <w:numId w:val="10"/>
        </w:numPr>
        <w:spacing w:after="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b/>
          <w:bCs/>
          <w:sz w:val="26"/>
          <w:szCs w:val="26"/>
          <w:bdr w:val="none" w:sz="0" w:space="0" w:color="auto" w:frame="1"/>
        </w:rPr>
        <w:t>Routes: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t> To render a single component, wrap all the routes inside the Routes Component.</w:t>
      </w:r>
    </w:p>
    <w:tbl>
      <w:tblPr>
        <w:tblW w:w="8142" w:type="dxa"/>
        <w:tblInd w:w="10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42"/>
      </w:tblGrid>
      <w:tr w:rsidR="00537A1D" w:rsidRPr="00537A1D" w14:paraId="26983230" w14:textId="77777777" w:rsidTr="00537A1D">
        <w:tc>
          <w:tcPr>
            <w:tcW w:w="8298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64F121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s&gt;</w:t>
            </w:r>
          </w:p>
          <w:p w14:paraId="1275288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Home /&gt;}&gt;&lt;/Route&gt;</w:t>
            </w:r>
          </w:p>
          <w:p w14:paraId="339FF99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about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About /&gt;}&gt;&lt;/Route&gt;</w:t>
            </w:r>
          </w:p>
          <w:p w14:paraId="1B37D59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contact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Contact /&gt;}&gt;&lt;/Route&gt;</w:t>
            </w:r>
          </w:p>
          <w:p w14:paraId="4809449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Routes&gt;</w:t>
            </w:r>
          </w:p>
        </w:tc>
      </w:tr>
    </w:tbl>
    <w:p w14:paraId="37CA282A" w14:textId="77777777" w:rsidR="00537A1D" w:rsidRPr="00537A1D" w:rsidRDefault="00537A1D" w:rsidP="00537A1D">
      <w:pPr>
        <w:numPr>
          <w:ilvl w:val="0"/>
          <w:numId w:val="10"/>
        </w:numPr>
        <w:spacing w:after="150" w:line="240" w:lineRule="auto"/>
        <w:ind w:left="1080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lastRenderedPageBreak/>
        <w:t>Switch groups together several routes, iterates over them and finds the first one that matches the path. Thereby, the corresponding component to the path is rendered.</w:t>
      </w:r>
    </w:p>
    <w:p w14:paraId="6173AD18" w14:textId="77777777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t>After adding all the components here is our complete source code:</w:t>
      </w:r>
    </w:p>
    <w:tbl>
      <w:tblPr>
        <w:tblW w:w="8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2"/>
      </w:tblGrid>
      <w:tr w:rsidR="00537A1D" w:rsidRPr="00537A1D" w14:paraId="08EACFB2" w14:textId="77777777" w:rsidTr="00537A1D">
        <w:tc>
          <w:tcPr>
            <w:tcW w:w="10138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DC469C1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React,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 Component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}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6319EA8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{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BrowserRouter</w:t>
            </w:r>
            <w:proofErr w:type="spellEnd"/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as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outer,Routes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, Route, Link } from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react-router-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dom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7446251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Home from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./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component/home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4209AF1C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About from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./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component/about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088F913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Contact from 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./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component/contact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06C31F9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import 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./App.css'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;</w:t>
            </w:r>
          </w:p>
          <w:p w14:paraId="069E815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09D5095A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 App extends Component {</w:t>
            </w:r>
          </w:p>
          <w:p w14:paraId="4CD4894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render(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) {</w:t>
            </w:r>
          </w:p>
          <w:p w14:paraId="10A24800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(</w:t>
            </w:r>
          </w:p>
          <w:p w14:paraId="3CB0E31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r&gt;</w:t>
            </w:r>
          </w:p>
          <w:p w14:paraId="6905DBCC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div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Name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App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20CE228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ul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className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App-header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1F0EC9A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155B62F1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Home&lt;/Link&gt;</w:t>
            </w:r>
          </w:p>
          <w:p w14:paraId="6DEF656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141226E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176BBAA6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about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About Us&lt;/Link&gt;</w:t>
            </w:r>
          </w:p>
          <w:p w14:paraId="1AE42B6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3E61D1A1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&gt;</w:t>
            </w:r>
          </w:p>
          <w:p w14:paraId="49B3E4B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Link to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/contact"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Contact Us&lt;/Link&gt;</w:t>
            </w:r>
          </w:p>
          <w:p w14:paraId="1559B7B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li&gt;</w:t>
            </w:r>
          </w:p>
          <w:p w14:paraId="2DE9B7A8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</w:t>
            </w:r>
            <w:proofErr w:type="spell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ul</w:t>
            </w:r>
            <w:proofErr w:type="spell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gt;</w:t>
            </w:r>
          </w:p>
          <w:p w14:paraId="7A37692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s&gt;</w:t>
            </w:r>
          </w:p>
          <w:p w14:paraId="3AC9845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Home /&gt;}&gt;&lt;/Route&gt;</w:t>
            </w:r>
          </w:p>
          <w:p w14:paraId="5FE7A80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about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About /&gt;}&gt;&lt;/Route&gt;</w:t>
            </w:r>
          </w:p>
          <w:p w14:paraId="55269A0B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Route exact path=</w:t>
            </w:r>
            <w:r w:rsidRPr="00537A1D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'/contact'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element</w:t>
            </w:r>
            <w:proofErr w:type="gramStart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={</w:t>
            </w:r>
            <w:proofErr w:type="gramEnd"/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 Contact /&gt;}&gt;&lt;/Route&gt;</w:t>
            </w:r>
          </w:p>
          <w:p w14:paraId="44F06EFD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Routes&gt;</w:t>
            </w:r>
          </w:p>
          <w:p w14:paraId="56DEB554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div&gt;</w:t>
            </w:r>
          </w:p>
          <w:p w14:paraId="38DF340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   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/Router&gt;</w:t>
            </w:r>
          </w:p>
          <w:p w14:paraId="65DCBD1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);</w:t>
            </w:r>
          </w:p>
          <w:p w14:paraId="604E6063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bdr w:val="none" w:sz="0" w:space="0" w:color="auto" w:frame="1"/>
              </w:rPr>
              <w:t>  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39D491AE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2AE58047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4176E2E2" w14:textId="77777777" w:rsidR="00537A1D" w:rsidRPr="00537A1D" w:rsidRDefault="00537A1D" w:rsidP="00537A1D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export </w:t>
            </w:r>
            <w:r w:rsidRPr="00537A1D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default</w:t>
            </w:r>
            <w:r w:rsidRPr="00537A1D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537A1D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App;</w:t>
            </w:r>
          </w:p>
        </w:tc>
      </w:tr>
    </w:tbl>
    <w:p w14:paraId="332EA01A" w14:textId="5D03102E" w:rsidR="00537A1D" w:rsidRPr="00537A1D" w:rsidRDefault="00537A1D" w:rsidP="00537A1D">
      <w:pPr>
        <w:spacing w:after="150" w:line="240" w:lineRule="auto"/>
        <w:textAlignment w:val="baseline"/>
        <w:rPr>
          <w:rFonts w:ascii="var(--font-din)" w:eastAsia="Times New Roman" w:hAnsi="var(--font-din)" w:cs="Times New Roman"/>
          <w:sz w:val="26"/>
          <w:szCs w:val="26"/>
        </w:rPr>
      </w:pPr>
      <w:r w:rsidRPr="00537A1D">
        <w:rPr>
          <w:rFonts w:ascii="var(--font-din)" w:eastAsia="Times New Roman" w:hAnsi="var(--font-din)" w:cs="Times New Roman"/>
          <w:sz w:val="26"/>
          <w:szCs w:val="26"/>
        </w:rPr>
        <w:lastRenderedPageBreak/>
        <w:t>Now, we you can click on the links and navigate to different components. React Router keeps your application UI in sync with the URL.</w:t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drawing>
          <wp:inline distT="0" distB="0" distL="0" distR="0" wp14:anchorId="5A612F20" wp14:editId="4644EB48">
            <wp:extent cx="5943600" cy="2652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2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drawing>
          <wp:inline distT="0" distB="0" distL="0" distR="0" wp14:anchorId="5D59C593" wp14:editId="084AC9C6">
            <wp:extent cx="5943600" cy="28143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</w:r>
      <w:r w:rsidRPr="00537A1D">
        <w:rPr>
          <w:rFonts w:ascii="var(--font-din)" w:eastAsia="Times New Roman" w:hAnsi="var(--font-din)" w:cs="Times New Roman"/>
          <w:noProof/>
          <w:sz w:val="26"/>
          <w:szCs w:val="26"/>
        </w:rPr>
        <w:lastRenderedPageBreak/>
        <w:drawing>
          <wp:inline distT="0" distB="0" distL="0" distR="0" wp14:anchorId="57FD8845" wp14:editId="6B420837">
            <wp:extent cx="5943600" cy="2611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37A1D">
        <w:rPr>
          <w:rFonts w:ascii="var(--font-din)" w:eastAsia="Times New Roman" w:hAnsi="var(--font-din)" w:cs="Times New Roman"/>
          <w:sz w:val="26"/>
          <w:szCs w:val="26"/>
        </w:rPr>
        <w:br/>
        <w:t>Finally, we have successfully implemented navigation in our React application using React Router.</w:t>
      </w:r>
    </w:p>
    <w:p w14:paraId="4F6F0E27" w14:textId="77777777" w:rsidR="003D0D27" w:rsidRDefault="000F5ACF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var(--font-din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876C2"/>
    <w:multiLevelType w:val="multilevel"/>
    <w:tmpl w:val="AA68D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4A3171"/>
    <w:multiLevelType w:val="multilevel"/>
    <w:tmpl w:val="080AB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E22CE8"/>
    <w:multiLevelType w:val="multilevel"/>
    <w:tmpl w:val="0D7A5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9E57F4D"/>
    <w:multiLevelType w:val="multilevel"/>
    <w:tmpl w:val="FFB0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AB4E08"/>
    <w:multiLevelType w:val="multilevel"/>
    <w:tmpl w:val="A31E6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E83CDF"/>
    <w:multiLevelType w:val="multilevel"/>
    <w:tmpl w:val="FA60F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40A38CF"/>
    <w:multiLevelType w:val="multilevel"/>
    <w:tmpl w:val="48E02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57EC5012"/>
    <w:multiLevelType w:val="multilevel"/>
    <w:tmpl w:val="3684F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F46F3"/>
    <w:multiLevelType w:val="multilevel"/>
    <w:tmpl w:val="2DE02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D950CC6"/>
    <w:multiLevelType w:val="multilevel"/>
    <w:tmpl w:val="8DECF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5926392">
    <w:abstractNumId w:val="7"/>
  </w:num>
  <w:num w:numId="2" w16cid:durableId="1783068606">
    <w:abstractNumId w:val="0"/>
  </w:num>
  <w:num w:numId="3" w16cid:durableId="119230885">
    <w:abstractNumId w:val="4"/>
  </w:num>
  <w:num w:numId="4" w16cid:durableId="2076463884">
    <w:abstractNumId w:val="1"/>
  </w:num>
  <w:num w:numId="5" w16cid:durableId="1134177823">
    <w:abstractNumId w:val="9"/>
  </w:num>
  <w:num w:numId="6" w16cid:durableId="274675348">
    <w:abstractNumId w:val="3"/>
  </w:num>
  <w:num w:numId="7" w16cid:durableId="428548232">
    <w:abstractNumId w:val="5"/>
  </w:num>
  <w:num w:numId="8" w16cid:durableId="1010643615">
    <w:abstractNumId w:val="6"/>
  </w:num>
  <w:num w:numId="9" w16cid:durableId="1151093400">
    <w:abstractNumId w:val="8"/>
  </w:num>
  <w:num w:numId="10" w16cid:durableId="19782972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NjS0NDQ1NTWxMDZQ0lEKTi0uzszPAykwrAUAoP4hzSwAAAA="/>
  </w:docVars>
  <w:rsids>
    <w:rsidRoot w:val="007D0527"/>
    <w:rsid w:val="00060191"/>
    <w:rsid w:val="000F5ACF"/>
    <w:rsid w:val="003C4DDE"/>
    <w:rsid w:val="00537A1D"/>
    <w:rsid w:val="007D0527"/>
    <w:rsid w:val="0096487E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5D74A"/>
  <w15:chartTrackingRefBased/>
  <w15:docId w15:val="{250BD3A2-D855-48A5-8FD3-7949BC66C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37A1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37A1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A1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37A1D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er-mainleft-list-item">
    <w:name w:val="header-main__left-list-item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37A1D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37A1D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37A1D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37A1D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37A1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7A1D"/>
    <w:rPr>
      <w:color w:val="800080"/>
      <w:u w:val="single"/>
    </w:rPr>
  </w:style>
  <w:style w:type="paragraph" w:customStyle="1" w:styleId="header-sidebarlist-item">
    <w:name w:val="header-sidebar__list-item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fg-icon">
    <w:name w:val="gfg-icon"/>
    <w:basedOn w:val="DefaultParagraphFont"/>
    <w:rsid w:val="00537A1D"/>
  </w:style>
  <w:style w:type="paragraph" w:customStyle="1" w:styleId="currentpage">
    <w:name w:val="currentpage"/>
    <w:basedOn w:val="Normal"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37A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oltiptext">
    <w:name w:val="tooltiptext"/>
    <w:basedOn w:val="DefaultParagraphFont"/>
    <w:rsid w:val="00537A1D"/>
  </w:style>
  <w:style w:type="character" w:customStyle="1" w:styleId="strong">
    <w:name w:val="strong"/>
    <w:basedOn w:val="DefaultParagraphFont"/>
    <w:rsid w:val="00537A1D"/>
  </w:style>
  <w:style w:type="character" w:styleId="Strong0">
    <w:name w:val="Strong"/>
    <w:basedOn w:val="DefaultParagraphFont"/>
    <w:uiPriority w:val="22"/>
    <w:qFormat/>
    <w:rsid w:val="00537A1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37A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11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1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564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194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9784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3435577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098963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117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165697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7148672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313740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2347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042932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947955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442252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698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60846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66266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1788332">
                                  <w:marLeft w:val="0"/>
                                  <w:marRight w:val="0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4513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61893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531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8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56967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542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04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20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14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59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179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6631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86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988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1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159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001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788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30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55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8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512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4522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2840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900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658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0998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8780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884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422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5762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15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26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079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980025">
                              <w:marLeft w:val="0"/>
                              <w:marRight w:val="0"/>
                              <w:marTop w:val="600"/>
                              <w:marBottom w:val="0"/>
                              <w:divBdr>
                                <w:top w:val="single" w:sz="2" w:space="0" w:color="FFFFFF"/>
                                <w:left w:val="single" w:sz="2" w:space="0" w:color="FFFFFF"/>
                                <w:bottom w:val="single" w:sz="2" w:space="0" w:color="FFFFFF"/>
                                <w:right w:val="single" w:sz="2" w:space="0" w:color="FFFFFF"/>
                              </w:divBdr>
                              <w:divsChild>
                                <w:div w:id="131800900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9833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272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6386091">
                                  <w:marLeft w:val="0"/>
                                  <w:marRight w:val="0"/>
                                  <w:marTop w:val="225"/>
                                  <w:marBottom w:val="22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0045277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224493">
                                  <w:marLeft w:val="0"/>
                                  <w:marRight w:val="0"/>
                                  <w:marTop w:val="6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639773">
                                      <w:blockQuote w:val="1"/>
                                      <w:marLeft w:val="0"/>
                                      <w:marRight w:val="0"/>
                                      <w:marTop w:val="15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45477087">
                                      <w:blockQuote w:val="1"/>
                                      <w:marLeft w:val="0"/>
                                      <w:marRight w:val="0"/>
                                      <w:marTop w:val="15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690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8766287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814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318648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3720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412983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0396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894208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2855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434963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6287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396045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8572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15843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57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1626615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06686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2596370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407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970231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16113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065247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6532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364320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9612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583657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4150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2084260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4098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84124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3286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2595883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7471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641554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571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198594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tml-a-tag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cd-command-in-linux-with-examples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practice.geeksforgeeks.org/explore?page=1&amp;sortBy=submissions&amp;utm_source=gfg&amp;utm_medium=in-article&amp;utm_campaign=practice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about/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052</Words>
  <Characters>60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dcterms:created xsi:type="dcterms:W3CDTF">2022-06-01T04:26:00Z</dcterms:created>
  <dcterms:modified xsi:type="dcterms:W3CDTF">2022-06-01T05:41:00Z</dcterms:modified>
</cp:coreProperties>
</file>